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255393" cy="5977288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40823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13145" cy="6747309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7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52281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5334000" cy="4817806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250939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5161935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306681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639849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73187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699000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696565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726482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747380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715037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918509" cy="6737684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864075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803006" cy="4254366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761630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5168766" cy="4273616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746047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Мухамметназар Турсунов</dc:creator>
  <dc:language>ru-RU</dc:language>
  <cp:keywords/>
  <dcterms:created xsi:type="dcterms:W3CDTF">2024-12-12T12:31:27Z</dcterms:created>
  <dcterms:modified xsi:type="dcterms:W3CDTF">2024-12-12T1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